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 Yo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o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07 Elsie Lane Hoffman Estates 6019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therineha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0272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i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